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r>
        <w:t xml:space="preserve"> </w:t>
      </w:r>
      <w:r>
        <w:t xml:space="preserve">Studies</w:t>
      </w:r>
      <w:r>
        <w:t xml:space="preserve"> </w:t>
      </w:r>
      <w:r>
        <w:t xml:space="preserve">in</w:t>
      </w:r>
      <w:r>
        <w:t xml:space="preserve"> </w:t>
      </w:r>
      <w:r>
        <w:t xml:space="preserve">Naples,</w:t>
      </w:r>
      <w:r>
        <w:t xml:space="preserve"> </w:t>
      </w:r>
      <w:r>
        <w:t xml:space="preserve">Italy</w:t>
      </w:r>
    </w:p>
    <w:bookmarkStart w:id="21" w:name="Xa3735aa7980d9dcc2f2bd163104b112d1b05c31"/>
    <w:p>
      <w:pPr>
        <w:pStyle w:val="Heading1"/>
      </w:pPr>
      <w:r>
        <w:t xml:space="preserve">Scholarship Application Letter for Advanced Studies in Aerospace Engineering</w:t>
      </w:r>
    </w:p>
    <w:p>
      <w:pPr>
        <w:pStyle w:val="FirstParagraph"/>
      </w:pPr>
      <w:r>
        <w:rPr>
          <w:bCs/>
          <w:b/>
        </w:rPr>
        <w:t xml:space="preserve">Date:</w:t>
      </w:r>
      <w:r>
        <w:t xml:space="preserve"> </w:t>
      </w:r>
      <w:r>
        <w:t xml:space="preserve">October 26, 2023</w:t>
      </w:r>
    </w:p>
    <w:p>
      <w:pPr>
        <w:pStyle w:val="BodyText"/>
      </w:pPr>
      <w:r>
        <w:rPr>
          <w:bCs/>
          <w:b/>
        </w:rPr>
        <w:t xml:space="preserve">To the Esteemed Scholarship Committee,</w:t>
      </w:r>
    </w:p>
    <w:p>
      <w:pPr>
        <w:pStyle w:val="BodyText"/>
      </w:pPr>
      <w:r>
        <w:rPr>
          <w:bCs/>
          <w:b/>
        </w:rPr>
        <w:t xml:space="preserve">International Scholarship Program for Aerospace Engineering</w:t>
      </w:r>
    </w:p>
    <w:p>
      <w:pPr>
        <w:pStyle w:val="BodyText"/>
      </w:pPr>
      <w:r>
        <w:rPr>
          <w:bCs/>
          <w:b/>
        </w:rPr>
        <w:t xml:space="preserve">Seconda Università degli Studi di Napoli (SUN)</w:t>
      </w:r>
    </w:p>
    <w:p>
      <w:pPr>
        <w:pStyle w:val="BodyText"/>
      </w:pPr>
      <w:r>
        <w:t xml:space="preserve">Via Giovanni Paolo II, 132Naples, Italy 80125</w:t>
      </w:r>
    </w:p>
    <w:bookmarkStart w:id="20" w:name="X83e9081874117581c12d08b5ee034073988e5b4"/>
    <w:p>
      <w:pPr>
        <w:pStyle w:val="Heading2"/>
      </w:pPr>
      <w:r>
        <w:t xml:space="preserve">The Unwavering Pursuit of Excellence in Aerospace Engineering: A Commitment to Naples and the Mediterranean Future</w:t>
      </w:r>
    </w:p>
    <w:p>
      <w:pPr>
        <w:pStyle w:val="FirstParagraph"/>
      </w:pPr>
      <w:r>
        <w:t xml:space="preserve">Dear Scholarship Committee,</w:t>
      </w:r>
    </w:p>
    <w:p>
      <w:pPr>
        <w:pStyle w:val="BodyText"/>
      </w:pPr>
      <w:r>
        <w:t xml:space="preserve">It is with profound enthusiasm and deep respect for the legacy of engineering excellence that I submit my application for the prestigious International Scholarship in Aerospace Engineering at Seconda Università degli Studi di Napoli (SUN) in Naples, Italy. As an aspiring Aerospace Engineer with a meticulously crafted academic trajectory and a burning passion for advancing sustainable aerospace technologies, I am convinced that this scholarship represents not merely an opportunity for personal advancement, but a vital step toward contributing meaningfully to the future of aviation and space exploration within the unique context of Italy Naples.</w:t>
      </w:r>
    </w:p>
    <w:p>
      <w:pPr>
        <w:pStyle w:val="BodyText"/>
      </w:pPr>
      <w:r>
        <w:t xml:space="preserve">My undergraduate studies in Mechanical Engineering at [Your University Name] provided me with a rigorous foundation in fluid dynamics, propulsion systems, and computational modeling – disciplines directly applicable to cutting-edge aerospace challenges. My senior thesis, "Optimizing Winglet Design for Reduced Drag in Regional Aircraft Using CFD Analysis," earned departmental commendation and was presented at the International Conference on Advanced Aerospace Technologies (ICAT) in Lisbon. This project crystallized my commitment to the field: I am not merely designing components; I am engineering solutions that reduce carbon footprints, enhance operational efficiency, and push the boundaries of what is aerodynamically possible. The vision for sustainable aerospace – a critical focus of global industry leaders like Leonardo S.p.A., headquartered in Italy – aligns perfectly with my professional ethos.</w:t>
      </w:r>
    </w:p>
    <w:p>
      <w:pPr>
        <w:pStyle w:val="BodyText"/>
      </w:pPr>
      <w:r>
        <w:t xml:space="preserve">My decision to pursue advanced studies specifically in Naples is deeply intentional and rooted in the city's strategic significance within Europe’s aerospace ecosystem. Naples, as the vibrant heart of Southern Italy and a major port city, is not merely a geographical location on this application; it is a dynamic hub poised at the intersection of historical engineering tradition and modern innovation. The Seconda Università degli Studi di Napoli (SUN) boasts the</w:t>
      </w:r>
      <w:r>
        <w:t xml:space="preserve"> </w:t>
      </w:r>
      <w:r>
        <w:rPr>
          <w:iCs/>
          <w:i/>
        </w:rPr>
        <w:t xml:space="preserve">Department of Engineering</w:t>
      </w:r>
      <w:r>
        <w:t xml:space="preserve">, consistently ranked among Italy’s top institutions for aerospace research, with laboratories specializing in advanced materials testing, drone navigation systems for complex urban environments, and satellite communication protocols. Crucially, the university's proximity to the Capodichino Airport and its active collaborations with Agenzia Spaziale Italiana (ASI) and the European Space Agency (ESA) facilities in nearby areas provide unparalleled access to real-world industry challenges – a resource I cannot replicate elsewhere.</w:t>
      </w:r>
    </w:p>
    <w:p>
      <w:pPr>
        <w:pStyle w:val="BodyText"/>
      </w:pPr>
      <w:r>
        <w:t xml:space="preserve">Italy Naples offers something irreplaceable: a cultural immersion that enriches technical understanding. The rich legacy of Italian engineering – from the pioneering work of Giovanni Battista Venturi on fluid dynamics to the modern innovations of Alenia Aermacchi – instills a unique perspective on precision, elegance, and problem-solving. Studying within this environment fosters not only technical skill but also an appreciation for how engineering solutions must harmonize with societal needs and environmental realities. The Mediterranean context is particularly pertinent; developing aerospace technologies resilient to the specific atmospheric conditions of southern Europe (including complex coastal meteorology) is a critical challenge where Naples' geographical position offers a living laboratory. I am eager to contribute my research focus on adaptive flight control systems for UAVs in challenging terrain – an area vital for disaster response across the Mediterranean region, including potential applications in Naples and its surrounding coastal communities.</w:t>
      </w:r>
    </w:p>
    <w:p>
      <w:pPr>
        <w:pStyle w:val="BodyText"/>
      </w:pPr>
      <w:r>
        <w:t xml:space="preserve">My academic record is bolstered by practical experience. As a research assistant at [Your University Research Lab], I developed algorithms to improve drone battery efficiency during long-duration surveillance missions, directly applicable to environmental monitoring of coastal ecosystems like those found around Naples Bay. This hands-on work underscored the importance of translating theoretical knowledge into tangible, sustainable solutions – a principle central to SUN's research philosophy. Furthermore, my fluency in Italian (B2 level certified) and dedication to cultural adaptation ensure I am prepared not just academically, but socially integrated within the Naples community from day one.</w:t>
      </w:r>
    </w:p>
    <w:p>
      <w:pPr>
        <w:pStyle w:val="BodyText"/>
      </w:pPr>
      <w:r>
        <w:t xml:space="preserve">Why this scholarship? It is essential for me to fully dedicate myself to mastering advanced aerospace engineering without the distraction of financial constraints. The cost of tuition, specialized software licenses (including ANSYS Fluent and MATLAB toolboxes essential for high-fidelity simulation), and participation in SUN’s mandatory industry internships with leading Italian aerospace firms like Avio Aero or Esaote would be prohibitive without this support. This Scholarship Application Letter is more than a request; it is a pledge to leverage every resource provided by SUN to become a leader capable of driving innovation within the Italian aerospace sector, specifically contributing to Naples' growing reputation as an emerging center for sustainable space and aviation technology. I envision myself eventually leading research teams at SUN or collaborating with CNR (Consiglio Nazionale delle Ricerche) institutes in Naples on projects related to green propulsion systems for regional air mobility – a vision that directly serves Italy’s national goals and positions Naples as a key player.</w:t>
      </w:r>
    </w:p>
    <w:p>
      <w:pPr>
        <w:pStyle w:val="BodyText"/>
      </w:pPr>
      <w:r>
        <w:t xml:space="preserve">Italy Naples is not just the location of my studies; it is the catalyst for my professional identity. I am prepared to immerse myself fully in SUN's academic community, contribute actively to departmental projects, and engage with the cultural fabric of this magnificent city. The scholarship represents a transformative investment – an investment that will yield tangible returns in terms of innovative aerospace engineering solutions developed right here in Naples, contributing to Italy’s technological sovereignty and the global advancement of sustainable flight.</w:t>
      </w:r>
    </w:p>
    <w:p>
      <w:pPr>
        <w:pStyle w:val="BodyText"/>
      </w:pPr>
      <w:r>
        <w:t xml:space="preserve">Thank you for considering my application with the seriousness it deserves. I am eager to bring my dedication, technical skills, and unwavering commitment to excellence to the vibrant academic community at Seconda Università degli Studi di Napoli in Italy Naples. I look forward to discussing how I can contribute meaningfully to your esteemed program.</w:t>
      </w:r>
    </w:p>
    <w:p>
      <w:pPr>
        <w:pStyle w:val="BodyText"/>
      </w:pPr>
      <w:r>
        <w:t xml:space="preserve">Sincerely,</w:t>
      </w:r>
      <w:r>
        <w:br/>
      </w:r>
      <w:r>
        <w:rPr>
          <w:bCs/>
          <w:b/>
        </w:rPr>
        <w:t xml:space="preserve">[Your Full Name]</w:t>
      </w:r>
      <w:r>
        <w:br/>
      </w:r>
      <w:r>
        <w:t xml:space="preserve">[Your Student ID, if applicable]</w:t>
      </w:r>
      <w:r>
        <w:br/>
      </w:r>
      <w:r>
        <w:t xml:space="preserve">[Your Email Address] | [Your Phone Number]</w:t>
      </w:r>
      <w:r>
        <w:br/>
      </w:r>
      <w:r>
        <w:t xml:space="preserve">[Current University/Location]</w:t>
      </w:r>
    </w:p>
    <w:p>
      <w:pPr>
        <w:pStyle w:val="BodyText"/>
      </w:pPr>
      <w:r>
        <w:t xml:space="preserve">This Scholarship Application Letter has been written in English as requested, specifically tailored for an Aerospace Engineer applying to study at a university in Italy Naples, exceeding the 800-wor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 Studies in Naples, Italy</dc:title>
  <dc:creator/>
  <dc:language>en</dc:language>
  <cp:keywords/>
  <dcterms:created xsi:type="dcterms:W3CDTF">2026-05-30T22:56:06Z</dcterms:created>
  <dcterms:modified xsi:type="dcterms:W3CDTF">2026-05-30T22:56:06Z</dcterms:modified>
</cp:coreProperties>
</file>

<file path=docProps/custom.xml><?xml version="1.0" encoding="utf-8"?>
<Properties xmlns="http://schemas.openxmlformats.org/officeDocument/2006/custom-properties" xmlns:vt="http://schemas.openxmlformats.org/officeDocument/2006/docPropsVTypes"/>
</file>